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XSpec="center" w:tblpY="-1100"/>
        <w:tblW w:w="9947" w:type="dxa"/>
        <w:tblBorders>
          <w:bottom w:val="single" w:sz="4" w:space="0" w:color="auto"/>
        </w:tblBorders>
        <w:tblLook w:val="01E0"/>
      </w:tblPr>
      <w:tblGrid>
        <w:gridCol w:w="1796"/>
        <w:gridCol w:w="6547"/>
        <w:gridCol w:w="1604"/>
      </w:tblGrid>
      <w:tr w:rsidR="0084436D" w:rsidRPr="00E60DDB" w:rsidTr="00DD3F80">
        <w:trPr>
          <w:trHeight w:val="815"/>
        </w:trPr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4436D" w:rsidRPr="00E60DDB" w:rsidRDefault="0084436D" w:rsidP="0084436D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5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4436D" w:rsidRPr="0084436D" w:rsidRDefault="0084436D" w:rsidP="0084436D">
            <w:pPr>
              <w:contextualSpacing/>
              <w:rPr>
                <w:rFonts w:ascii="Calibri" w:hAnsi="Calibri" w:cs="Calibri"/>
                <w:b/>
                <w:color w:val="333399"/>
                <w:spacing w:val="30"/>
                <w:sz w:val="28"/>
                <w:szCs w:val="28"/>
              </w:rPr>
            </w:pPr>
            <w:r w:rsidRPr="0084436D">
              <w:rPr>
                <w:rFonts w:ascii="Calibri" w:hAnsi="Calibri" w:cs="Calibri"/>
                <w:b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84436D" w:rsidRPr="0084436D" w:rsidRDefault="0084436D" w:rsidP="0084436D">
            <w:pPr>
              <w:contextualSpacing/>
              <w:jc w:val="center"/>
              <w:rPr>
                <w:rFonts w:ascii="Calibri" w:hAnsi="Calibri" w:cs="Calibri"/>
                <w:b/>
                <w:bCs/>
                <w:color w:val="333399"/>
                <w:spacing w:val="30"/>
                <w:sz w:val="28"/>
                <w:szCs w:val="28"/>
              </w:rPr>
            </w:pPr>
            <w:r w:rsidRPr="0084436D">
              <w:rPr>
                <w:rFonts w:ascii="Calibri" w:hAnsi="Calibri" w:cs="Calibri"/>
                <w:b/>
                <w:bC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84436D" w:rsidRPr="0084436D" w:rsidRDefault="0084436D" w:rsidP="0084436D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color w:val="333399"/>
                <w:spacing w:val="30"/>
                <w:kern w:val="28"/>
                <w:sz w:val="28"/>
                <w:szCs w:val="26"/>
              </w:rPr>
            </w:pPr>
            <w:r w:rsidRPr="0084436D">
              <w:rPr>
                <w:rFonts w:ascii="Calibri" w:hAnsi="Calibri" w:cs="Calibri"/>
                <w:b/>
                <w:bC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84436D" w:rsidRPr="00E60DDB" w:rsidRDefault="0084436D" w:rsidP="0084436D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 w:rsidRPr="005A440C"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3600" cy="863600"/>
                  <wp:effectExtent l="0" t="0" r="0" b="0"/>
                  <wp:docPr id="1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600" cy="86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436D" w:rsidRPr="009C3ADA" w:rsidTr="00DD3F80">
        <w:trPr>
          <w:trHeight w:val="334"/>
        </w:trPr>
        <w:tc>
          <w:tcPr>
            <w:tcW w:w="1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4436D" w:rsidRPr="00E60DDB" w:rsidRDefault="0084436D" w:rsidP="0084436D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5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4436D" w:rsidRPr="00E60DDB" w:rsidRDefault="0084436D" w:rsidP="0084436D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mail:</w:t>
            </w:r>
            <w:proofErr w:type="spellEnd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 secretari</w:t>
            </w:r>
            <w:r w:rsidR="009C3ADA">
              <w:rPr>
                <w:rFonts w:ascii="Calibri" w:hAnsi="Calibri" w:cs="Calibri"/>
                <w:color w:val="333399"/>
                <w:sz w:val="18"/>
                <w:szCs w:val="18"/>
              </w:rPr>
              <w:t>at-nurs@hmu.gr      Τηλέφωνα: +</w:t>
            </w: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30 2810 379-538</w:t>
            </w:r>
          </w:p>
          <w:p w:rsidR="0084436D" w:rsidRPr="00E60DDB" w:rsidRDefault="0084436D" w:rsidP="0084436D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r w:rsidR="009C3ADA" w:rsidRPr="009C3ADA">
              <w:rPr>
                <w:lang w:val="en-US"/>
              </w:rPr>
              <w:t xml:space="preserve"> </w:t>
            </w:r>
            <w:r w:rsidR="009C3ADA" w:rsidRPr="009C3ADA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>https://nurs.hmu.gr/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84436D" w:rsidRPr="00E60DDB" w:rsidRDefault="0084436D" w:rsidP="0084436D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84436D" w:rsidRPr="00E60DDB" w:rsidRDefault="0084436D" w:rsidP="0084436D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tbl>
      <w:tblPr>
        <w:tblpPr w:leftFromText="180" w:rightFromText="180" w:vertAnchor="text" w:horzAnchor="margin" w:tblpXSpec="center" w:tblpY="869"/>
        <w:tblW w:w="8091" w:type="dxa"/>
        <w:tblLook w:val="04A0"/>
      </w:tblPr>
      <w:tblGrid>
        <w:gridCol w:w="404"/>
        <w:gridCol w:w="1997"/>
        <w:gridCol w:w="1231"/>
        <w:gridCol w:w="4459"/>
      </w:tblGrid>
      <w:tr w:rsidR="0084436D" w:rsidRPr="00D40B98" w:rsidTr="00DD3F80">
        <w:trPr>
          <w:trHeight w:val="493"/>
        </w:trPr>
        <w:tc>
          <w:tcPr>
            <w:tcW w:w="3205" w:type="dxa"/>
            <w:gridSpan w:val="3"/>
            <w:shd w:val="clear" w:color="auto" w:fill="auto"/>
          </w:tcPr>
          <w:p w:rsidR="0084436D" w:rsidRPr="00D40B98" w:rsidRDefault="00DD3F80" w:rsidP="0084436D">
            <w:pPr>
              <w:spacing w:before="120" w:line="400" w:lineRule="exact"/>
              <w:rPr>
                <w:rFonts w:ascii="Times New Roman" w:hAnsi="Times New Roman"/>
              </w:rPr>
            </w:pPr>
            <w:r w:rsidRPr="009C3ADA">
              <w:rPr>
                <w:rFonts w:ascii="Times New Roman" w:hAnsi="Times New Roman"/>
                <w:lang w:val="en-US"/>
              </w:rPr>
              <w:t xml:space="preserve">       </w:t>
            </w:r>
            <w:r w:rsidR="0084436D">
              <w:rPr>
                <w:rFonts w:ascii="Times New Roman" w:hAnsi="Times New Roman"/>
              </w:rPr>
              <w:t>Ηράκλειο…………………………</w:t>
            </w:r>
          </w:p>
        </w:tc>
        <w:tc>
          <w:tcPr>
            <w:tcW w:w="4884" w:type="dxa"/>
            <w:shd w:val="clear" w:color="auto" w:fill="auto"/>
          </w:tcPr>
          <w:p w:rsidR="0084436D" w:rsidRPr="00D40B98" w:rsidRDefault="0084436D" w:rsidP="0084436D">
            <w:pPr>
              <w:spacing w:line="400" w:lineRule="exact"/>
              <w:rPr>
                <w:rFonts w:ascii="Times New Roman" w:hAnsi="Times New Roman"/>
              </w:rPr>
            </w:pPr>
          </w:p>
        </w:tc>
      </w:tr>
      <w:tr w:rsidR="0084436D" w:rsidRPr="00D40B98" w:rsidTr="00DD3F80">
        <w:trPr>
          <w:trHeight w:val="3415"/>
        </w:trPr>
        <w:tc>
          <w:tcPr>
            <w:tcW w:w="3205" w:type="dxa"/>
            <w:gridSpan w:val="3"/>
            <w:shd w:val="clear" w:color="auto" w:fill="auto"/>
          </w:tcPr>
          <w:p w:rsidR="0084436D" w:rsidRPr="00E273C1" w:rsidRDefault="0084436D" w:rsidP="0084436D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4884" w:type="dxa"/>
            <w:shd w:val="clear" w:color="auto" w:fill="auto"/>
          </w:tcPr>
          <w:p w:rsidR="0084436D" w:rsidRDefault="0084436D" w:rsidP="0084436D">
            <w:pPr>
              <w:spacing w:line="400" w:lineRule="exact"/>
              <w:rPr>
                <w:rFonts w:ascii="Times New Roman" w:hAnsi="Times New Roman"/>
                <w:b/>
              </w:rPr>
            </w:pPr>
          </w:p>
          <w:p w:rsidR="0084436D" w:rsidRDefault="0084436D" w:rsidP="00DD3F80">
            <w:pPr>
              <w:spacing w:line="400" w:lineRule="exact"/>
              <w:jc w:val="righ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 xml:space="preserve">ΠΡΟΣ </w:t>
            </w:r>
          </w:p>
          <w:p w:rsidR="0084436D" w:rsidRPr="00560CF4" w:rsidRDefault="0084436D" w:rsidP="00DD3F80">
            <w:pPr>
              <w:spacing w:line="400" w:lineRule="exact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Τα μέλη της Τριμελούς Συμβουλευτικής Επιτροπής </w:t>
            </w:r>
          </w:p>
          <w:p w:rsidR="0084436D" w:rsidRDefault="0084436D" w:rsidP="00DD3F80">
            <w:pPr>
              <w:spacing w:line="400" w:lineRule="exact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………………………………………….</w:t>
            </w:r>
          </w:p>
          <w:p w:rsidR="0084436D" w:rsidRPr="0066765D" w:rsidRDefault="0084436D" w:rsidP="00DD3F80">
            <w:pPr>
              <w:spacing w:line="400" w:lineRule="exact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……….</w:t>
            </w:r>
            <w:r w:rsidRPr="0066765D">
              <w:rPr>
                <w:rFonts w:ascii="Times New Roman" w:hAnsi="Times New Roman"/>
                <w:b/>
              </w:rPr>
              <w:t>…………………………………</w:t>
            </w:r>
          </w:p>
          <w:p w:rsidR="0084436D" w:rsidRDefault="0084436D" w:rsidP="00DD3F80">
            <w:pPr>
              <w:spacing w:line="400" w:lineRule="exact"/>
              <w:jc w:val="right"/>
              <w:rPr>
                <w:rFonts w:ascii="Times New Roman" w:hAnsi="Times New Roman"/>
                <w:b/>
              </w:rPr>
            </w:pPr>
            <w:r w:rsidRPr="00513722">
              <w:rPr>
                <w:rFonts w:ascii="Times New Roman" w:hAnsi="Times New Roman"/>
                <w:b/>
              </w:rPr>
              <w:t>………………………………………….</w:t>
            </w:r>
          </w:p>
          <w:p w:rsidR="0084436D" w:rsidRDefault="0084436D" w:rsidP="00DD3F80">
            <w:pPr>
              <w:spacing w:line="400" w:lineRule="exact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Κοινοποίηση:</w:t>
            </w:r>
          </w:p>
          <w:p w:rsidR="0084436D" w:rsidRDefault="0084436D" w:rsidP="00DD3F80">
            <w:pPr>
              <w:spacing w:line="400" w:lineRule="exact"/>
              <w:jc w:val="righ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Γραμματεία Τμήματος Νοσηλευτικής</w:t>
            </w:r>
          </w:p>
          <w:p w:rsidR="0084436D" w:rsidRPr="00513722" w:rsidRDefault="0084436D" w:rsidP="0084436D">
            <w:pPr>
              <w:spacing w:line="400" w:lineRule="exact"/>
              <w:rPr>
                <w:rFonts w:ascii="Times New Roman" w:hAnsi="Times New Roman"/>
                <w:b/>
              </w:rPr>
            </w:pPr>
          </w:p>
        </w:tc>
      </w:tr>
      <w:tr w:rsidR="0084436D" w:rsidRPr="00D40B98" w:rsidTr="00DD3F80">
        <w:trPr>
          <w:gridBefore w:val="1"/>
          <w:wBefore w:w="426" w:type="dxa"/>
          <w:trHeight w:val="1100"/>
        </w:trPr>
        <w:tc>
          <w:tcPr>
            <w:tcW w:w="1478" w:type="dxa"/>
            <w:shd w:val="clear" w:color="auto" w:fill="auto"/>
          </w:tcPr>
          <w:p w:rsidR="0084436D" w:rsidRPr="00D40B98" w:rsidRDefault="0084436D" w:rsidP="00DD3F80">
            <w:pPr>
              <w:spacing w:before="120" w:after="120" w:line="400" w:lineRule="exact"/>
              <w:ind w:hanging="299"/>
              <w:jc w:val="center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6187" w:type="dxa"/>
            <w:gridSpan w:val="2"/>
            <w:shd w:val="clear" w:color="auto" w:fill="auto"/>
          </w:tcPr>
          <w:p w:rsidR="0084436D" w:rsidRDefault="0084436D" w:rsidP="00DD3F80">
            <w:pPr>
              <w:spacing w:before="120" w:after="120" w:line="400" w:lineRule="exact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Δημόσια Υποστήριξη και Αξιολόγηση Διδακτορικής Διατριβής</w:t>
            </w:r>
          </w:p>
          <w:p w:rsidR="0084436D" w:rsidRPr="00D40B98" w:rsidRDefault="0084436D" w:rsidP="00DD3F80">
            <w:pPr>
              <w:spacing w:before="120" w:after="120" w:line="400" w:lineRule="exact"/>
              <w:jc w:val="center"/>
              <w:rPr>
                <w:rFonts w:ascii="Times New Roman" w:hAnsi="Times New Roman"/>
                <w:b/>
              </w:rPr>
            </w:pPr>
          </w:p>
        </w:tc>
      </w:tr>
    </w:tbl>
    <w:p w:rsidR="0084436D" w:rsidRDefault="0084436D" w:rsidP="0084436D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ώ όπως κάνετε δεκτό το αίτημά μου για δημόσια υποστήριξη και αξιολόγηση της διδακτορικής διατριβής, την οποία εκπονώ με θέμα: ………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E27C90">
        <w:rPr>
          <w:rFonts w:ascii="Times New Roman" w:hAnsi="Times New Roman"/>
        </w:rPr>
        <w:t>……………………………………………………………………………………….</w:t>
      </w:r>
      <w:r>
        <w:rPr>
          <w:rFonts w:ascii="Times New Roman" w:hAnsi="Times New Roman"/>
        </w:rPr>
        <w:t>και πληρούνται οι εξής προϋποθέσεις:</w:t>
      </w:r>
    </w:p>
    <w:p w:rsidR="00E27C90" w:rsidRDefault="00E27C90" w:rsidP="0084436D">
      <w:pPr>
        <w:spacing w:line="480" w:lineRule="auto"/>
        <w:jc w:val="both"/>
        <w:rPr>
          <w:rFonts w:ascii="Times New Roman" w:hAnsi="Times New Roman"/>
        </w:rPr>
      </w:pPr>
    </w:p>
    <w:p w:rsidR="0084436D" w:rsidRDefault="0084436D" w:rsidP="0084436D">
      <w:pPr>
        <w:numPr>
          <w:ilvl w:val="0"/>
          <w:numId w:val="1"/>
        </w:numPr>
        <w:tabs>
          <w:tab w:val="left" w:pos="426"/>
        </w:tabs>
        <w:ind w:left="425" w:hanging="42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έχω ολοκληρώσει τη συγγραφή της διδακτορικής διατριβής και </w:t>
      </w:r>
    </w:p>
    <w:p w:rsidR="0084436D" w:rsidRDefault="0084436D" w:rsidP="0084436D">
      <w:pPr>
        <w:numPr>
          <w:ilvl w:val="0"/>
          <w:numId w:val="1"/>
        </w:numPr>
        <w:tabs>
          <w:tab w:val="left" w:pos="426"/>
        </w:tabs>
        <w:spacing w:line="400" w:lineRule="exact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έχει διενεργηθεί ο έλεγχος για λογοκλοπή (</w:t>
      </w:r>
      <w:r w:rsidRPr="00396399">
        <w:rPr>
          <w:rFonts w:ascii="Times New Roman" w:hAnsi="Times New Roman"/>
          <w:i/>
        </w:rPr>
        <w:t>συνημμένα υποβάλλεται η αναφορά</w:t>
      </w:r>
      <w:r w:rsidRPr="00280C9E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>πρωτοτυπίας, με ποσοστό ομοιότητας έως 25%</w:t>
      </w:r>
      <w:r>
        <w:rPr>
          <w:rFonts w:ascii="Times New Roman" w:hAnsi="Times New Roman"/>
        </w:rPr>
        <w:t xml:space="preserve">) και </w:t>
      </w:r>
    </w:p>
    <w:p w:rsidR="0084436D" w:rsidRDefault="0084436D" w:rsidP="0084436D">
      <w:pPr>
        <w:numPr>
          <w:ilvl w:val="0"/>
          <w:numId w:val="1"/>
        </w:numPr>
        <w:tabs>
          <w:tab w:val="left" w:pos="426"/>
        </w:tabs>
        <w:spacing w:line="400" w:lineRule="exact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μέρος ή το σύνολο των αποτελεσμάτων της εργασίας έχουν δημοσιευθεί ή έχουν γίνει αποδεκτά για δημοσίευση σε επιστημονικό περιοδικό που περιλαμβάνεται </w:t>
      </w:r>
      <w:r>
        <w:rPr>
          <w:rFonts w:ascii="Times New Roman" w:hAnsi="Times New Roman"/>
        </w:rPr>
        <w:lastRenderedPageBreak/>
        <w:t xml:space="preserve">σε διεθνείς </w:t>
      </w:r>
      <w:r w:rsidRPr="00280C9E">
        <w:rPr>
          <w:rFonts w:ascii="Times New Roman" w:hAnsi="Times New Roman"/>
        </w:rPr>
        <w:t>καταλόγους (</w:t>
      </w:r>
      <w:r w:rsidRPr="00280C9E">
        <w:rPr>
          <w:rFonts w:ascii="Times New Roman" w:hAnsi="Times New Roman"/>
          <w:i/>
        </w:rPr>
        <w:t>συνημμένα υποβάλλεται αντίγραφο της/των δημοσίευσης/-</w:t>
      </w:r>
      <w:proofErr w:type="spellStart"/>
      <w:r w:rsidRPr="00280C9E">
        <w:rPr>
          <w:rFonts w:ascii="Times New Roman" w:hAnsi="Times New Roman"/>
          <w:i/>
        </w:rPr>
        <w:t>εων</w:t>
      </w:r>
      <w:r>
        <w:rPr>
          <w:rFonts w:ascii="Times New Roman" w:hAnsi="Times New Roman"/>
        </w:rPr>
        <w:t>)</w:t>
      </w:r>
      <w:proofErr w:type="spellEnd"/>
      <w:r>
        <w:rPr>
          <w:rFonts w:ascii="Times New Roman" w:hAnsi="Times New Roman"/>
        </w:rPr>
        <w:t xml:space="preserve">. </w:t>
      </w:r>
    </w:p>
    <w:tbl>
      <w:tblPr>
        <w:tblW w:w="0" w:type="auto"/>
        <w:tblLook w:val="04A0"/>
      </w:tblPr>
      <w:tblGrid>
        <w:gridCol w:w="4192"/>
        <w:gridCol w:w="4324"/>
      </w:tblGrid>
      <w:tr w:rsidR="0084436D" w:rsidRPr="005D0C59" w:rsidTr="00DD33AC">
        <w:tc>
          <w:tcPr>
            <w:tcW w:w="4643" w:type="dxa"/>
            <w:shd w:val="clear" w:color="auto" w:fill="auto"/>
          </w:tcPr>
          <w:p w:rsidR="0084436D" w:rsidRPr="005D0C59" w:rsidRDefault="0084436D" w:rsidP="00DD33AC">
            <w:pPr>
              <w:spacing w:line="400" w:lineRule="exact"/>
              <w:jc w:val="center"/>
              <w:rPr>
                <w:rFonts w:ascii="Times New Roman" w:hAnsi="Times New Roman"/>
              </w:rPr>
            </w:pPr>
          </w:p>
        </w:tc>
        <w:tc>
          <w:tcPr>
            <w:tcW w:w="4643" w:type="dxa"/>
            <w:shd w:val="clear" w:color="auto" w:fill="auto"/>
          </w:tcPr>
          <w:p w:rsidR="0084436D" w:rsidRPr="005D0C59" w:rsidRDefault="0084436D" w:rsidP="0084436D">
            <w:pPr>
              <w:spacing w:line="400" w:lineRule="exact"/>
              <w:jc w:val="center"/>
              <w:rPr>
                <w:rFonts w:ascii="Times New Roman" w:hAnsi="Times New Roman"/>
                <w:lang w:val="pt-BR"/>
              </w:rPr>
            </w:pPr>
            <w:r w:rsidRPr="005D0C59">
              <w:rPr>
                <w:rFonts w:ascii="Times New Roman" w:hAnsi="Times New Roman"/>
              </w:rPr>
              <w:t>Με</w:t>
            </w:r>
            <w:r w:rsidRPr="005D0C59">
              <w:rPr>
                <w:rFonts w:ascii="Times New Roman" w:hAnsi="Times New Roman"/>
                <w:lang w:val="pt-BR"/>
              </w:rPr>
              <w:t xml:space="preserve"> </w:t>
            </w:r>
            <w:r>
              <w:rPr>
                <w:rFonts w:ascii="Times New Roman" w:hAnsi="Times New Roman"/>
              </w:rPr>
              <w:t>εκτίμηση</w:t>
            </w:r>
            <w:r w:rsidRPr="005D0C59">
              <w:rPr>
                <w:rFonts w:ascii="Times New Roman" w:hAnsi="Times New Roman"/>
              </w:rPr>
              <w:t>,</w:t>
            </w:r>
          </w:p>
          <w:p w:rsidR="0084436D" w:rsidRPr="005D0C59" w:rsidRDefault="0084436D" w:rsidP="00DD33AC">
            <w:pPr>
              <w:spacing w:line="400" w:lineRule="exact"/>
              <w:jc w:val="center"/>
              <w:rPr>
                <w:rFonts w:ascii="Times New Roman" w:hAnsi="Times New Roman"/>
              </w:rPr>
            </w:pPr>
            <w:r w:rsidRPr="005D0C59">
              <w:rPr>
                <w:rFonts w:ascii="Times New Roman" w:hAnsi="Times New Roman"/>
              </w:rPr>
              <w:t>Ο/Η Υποψήφιος/α Διδάκτορας</w:t>
            </w:r>
          </w:p>
          <w:p w:rsidR="0084436D" w:rsidRPr="005D0C59" w:rsidRDefault="0084436D" w:rsidP="00DD33AC">
            <w:pPr>
              <w:spacing w:line="400" w:lineRule="exact"/>
              <w:jc w:val="center"/>
              <w:rPr>
                <w:rFonts w:ascii="Times New Roman" w:hAnsi="Times New Roman"/>
              </w:rPr>
            </w:pPr>
          </w:p>
          <w:p w:rsidR="0084436D" w:rsidRPr="005D0C59" w:rsidRDefault="0084436D" w:rsidP="00DD33AC">
            <w:pPr>
              <w:spacing w:line="400" w:lineRule="exact"/>
              <w:jc w:val="center"/>
              <w:rPr>
                <w:rFonts w:ascii="Times New Roman" w:hAnsi="Times New Roman"/>
              </w:rPr>
            </w:pPr>
          </w:p>
        </w:tc>
      </w:tr>
    </w:tbl>
    <w:p w:rsidR="0084436D" w:rsidRDefault="0084436D"/>
    <w:sectPr w:rsidR="0084436D" w:rsidSect="00A56E57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FE4CD9"/>
    <w:multiLevelType w:val="hybridMultilevel"/>
    <w:tmpl w:val="158C05A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rAwMTcyNrYwMzUzMDBR0lEKTi0uzszPAykwrAUA0Rk66iwAAAA="/>
  </w:docVars>
  <w:rsids>
    <w:rsidRoot w:val="0084436D"/>
    <w:rsid w:val="0084436D"/>
    <w:rsid w:val="00990D25"/>
    <w:rsid w:val="009C3ADA"/>
    <w:rsid w:val="00A56E57"/>
    <w:rsid w:val="00DD3F80"/>
    <w:rsid w:val="00E27C90"/>
    <w:rsid w:val="00E54C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4436D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Cs w:val="20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C3ADA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9C3ADA"/>
    <w:rPr>
      <w:rFonts w:ascii="Tahoma" w:eastAsia="Times New Roman" w:hAnsi="Tahoma" w:cs="Tahoma"/>
      <w:sz w:val="16"/>
      <w:szCs w:val="16"/>
      <w:lang w:eastAsia="el-G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Νικόλαος Ρίκος</dc:creator>
  <cp:lastModifiedBy>gkrits</cp:lastModifiedBy>
  <cp:revision>2</cp:revision>
  <dcterms:created xsi:type="dcterms:W3CDTF">2020-10-13T09:49:00Z</dcterms:created>
  <dcterms:modified xsi:type="dcterms:W3CDTF">2020-10-13T09:49:00Z</dcterms:modified>
</cp:coreProperties>
</file>